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-372"/>
        <w:tblW w:w="105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5103"/>
        <w:gridCol w:w="3118"/>
        <w:gridCol w:w="1276"/>
      </w:tblGrid>
      <w:tr w:rsidR="008A4F3E" w:rsidRPr="009672E8" w14:paraId="151969E1" w14:textId="77777777" w:rsidTr="00A415F7">
        <w:trPr>
          <w:trHeight w:val="1420"/>
        </w:trPr>
        <w:tc>
          <w:tcPr>
            <w:tcW w:w="1063" w:type="dxa"/>
          </w:tcPr>
          <w:p w14:paraId="151969DD" w14:textId="33FE2817" w:rsidR="008A4F3E" w:rsidRPr="009672E8" w:rsidRDefault="008A4F3E" w:rsidP="008A4F3E">
            <w:pPr>
              <w:pStyle w:val="Cabealho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151969DE" w14:textId="040A0B7A" w:rsidR="008A4F3E" w:rsidRPr="00A90B4D" w:rsidRDefault="00C047A7" w:rsidP="00050F32">
            <w:pPr>
              <w:pStyle w:val="Cabealho"/>
              <w:spacing w:line="360" w:lineRule="auto"/>
              <w:jc w:val="center"/>
              <w:rPr>
                <w:rFonts w:ascii="Arial" w:hAnsi="Arial" w:cs="Arial"/>
                <w:b/>
                <w:color w:val="0000FF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0016" behindDoc="1" locked="0" layoutInCell="1" allowOverlap="1" wp14:anchorId="28E6F8AB" wp14:editId="031401D7">
                  <wp:simplePos x="0" y="0"/>
                  <wp:positionH relativeFrom="column">
                    <wp:posOffset>-714375</wp:posOffset>
                  </wp:positionH>
                  <wp:positionV relativeFrom="paragraph">
                    <wp:posOffset>-1270</wp:posOffset>
                  </wp:positionV>
                  <wp:extent cx="1930400" cy="975995"/>
                  <wp:effectExtent l="0" t="0" r="0" b="0"/>
                  <wp:wrapNone/>
                  <wp:docPr id="649749821" name="Imagem 649749821" descr="Logos e modelos de documento IPPUR – IPP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s e modelos de documento IPPUR – IPPU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97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</w:tcPr>
          <w:p w14:paraId="151969DF" w14:textId="1066F09C" w:rsidR="008A4F3E" w:rsidRPr="009672E8" w:rsidRDefault="00C047A7" w:rsidP="00D83B8C">
            <w:pPr>
              <w:pStyle w:val="Cabealho"/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1" locked="0" layoutInCell="1" allowOverlap="1" wp14:anchorId="036B7E0D" wp14:editId="5D440166">
                  <wp:simplePos x="0" y="0"/>
                  <wp:positionH relativeFrom="column">
                    <wp:posOffset>-1605280</wp:posOffset>
                  </wp:positionH>
                  <wp:positionV relativeFrom="paragraph">
                    <wp:posOffset>-190845</wp:posOffset>
                  </wp:positionV>
                  <wp:extent cx="2290445" cy="1389380"/>
                  <wp:effectExtent l="0" t="0" r="0" b="1270"/>
                  <wp:wrapNone/>
                  <wp:docPr id="573361205" name="Imagem 573361205" descr="LOGO IBQMDEME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IBQMDEME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445" cy="1389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76" w:type="dxa"/>
          </w:tcPr>
          <w:p w14:paraId="151969E0" w14:textId="31A210D2" w:rsidR="008A4F3E" w:rsidRDefault="00C047A7" w:rsidP="00AD7951">
            <w:pPr>
              <w:pStyle w:val="Cabealho"/>
              <w:spacing w:line="360" w:lineRule="auto"/>
              <w:jc w:val="center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2064" behindDoc="1" locked="0" layoutInCell="1" allowOverlap="1" wp14:anchorId="37DE3C8B" wp14:editId="05806B13">
                  <wp:simplePos x="0" y="0"/>
                  <wp:positionH relativeFrom="column">
                    <wp:posOffset>-693420</wp:posOffset>
                  </wp:positionH>
                  <wp:positionV relativeFrom="paragraph">
                    <wp:posOffset>-14863</wp:posOffset>
                  </wp:positionV>
                  <wp:extent cx="1521672" cy="844210"/>
                  <wp:effectExtent l="0" t="0" r="2540" b="0"/>
                  <wp:wrapNone/>
                  <wp:docPr id="50781" name="Imagem 1" descr="Logotipo, nome da empres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81" name="Imagem 1" descr="Logotipo, nome da empresa&#10;&#10;Descrição gerada automaticament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672" cy="84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51969E2" w14:textId="71B47B1B" w:rsidR="008D6957" w:rsidRDefault="008D6957" w:rsidP="003B63F5">
      <w:pPr>
        <w:pStyle w:val="Ttulo"/>
        <w:rPr>
          <w:rFonts w:ascii="Arial" w:hAnsi="Arial" w:cs="Arial"/>
          <w:b/>
          <w:color w:val="0000FF"/>
          <w:sz w:val="22"/>
          <w:szCs w:val="22"/>
        </w:rPr>
      </w:pPr>
    </w:p>
    <w:p w14:paraId="3605A6C5" w14:textId="77777777" w:rsidR="00C047A7" w:rsidRDefault="00C047A7" w:rsidP="003B63F5">
      <w:pPr>
        <w:pStyle w:val="Ttulo"/>
        <w:rPr>
          <w:rFonts w:ascii="Arial" w:hAnsi="Arial" w:cs="Arial"/>
          <w:b/>
          <w:color w:val="0000FF"/>
          <w:sz w:val="24"/>
          <w:szCs w:val="24"/>
        </w:rPr>
      </w:pPr>
    </w:p>
    <w:p w14:paraId="151969E3" w14:textId="2A987678" w:rsidR="00D8044C" w:rsidRPr="00A90B4D" w:rsidRDefault="0075088A" w:rsidP="003B63F5">
      <w:pPr>
        <w:pStyle w:val="Ttulo"/>
        <w:rPr>
          <w:rFonts w:ascii="Arial" w:hAnsi="Arial" w:cs="Arial"/>
          <w:b/>
          <w:color w:val="0000FF"/>
          <w:sz w:val="24"/>
          <w:szCs w:val="24"/>
        </w:rPr>
      </w:pPr>
      <w:r w:rsidRPr="00A90B4D">
        <w:rPr>
          <w:rFonts w:ascii="Arial" w:hAnsi="Arial" w:cs="Arial"/>
          <w:b/>
          <w:color w:val="0000FF"/>
          <w:sz w:val="24"/>
          <w:szCs w:val="24"/>
        </w:rPr>
        <w:t xml:space="preserve">Formulário de </w:t>
      </w:r>
      <w:r w:rsidR="00A90B4D">
        <w:rPr>
          <w:rFonts w:ascii="Arial" w:hAnsi="Arial" w:cs="Arial"/>
          <w:b/>
          <w:color w:val="0000FF"/>
          <w:sz w:val="24"/>
          <w:szCs w:val="24"/>
        </w:rPr>
        <w:t>Submissão de Projet</w:t>
      </w:r>
      <w:r w:rsidR="0066037E">
        <w:rPr>
          <w:rFonts w:ascii="Arial" w:hAnsi="Arial" w:cs="Arial"/>
          <w:b/>
          <w:color w:val="0000FF"/>
          <w:sz w:val="24"/>
          <w:szCs w:val="24"/>
        </w:rPr>
        <w:t>o – Edital de Pesquisa 202</w:t>
      </w:r>
      <w:r w:rsidR="00FA10FA">
        <w:rPr>
          <w:rFonts w:ascii="Arial" w:hAnsi="Arial" w:cs="Arial"/>
          <w:b/>
          <w:color w:val="0000FF"/>
          <w:sz w:val="24"/>
          <w:szCs w:val="24"/>
        </w:rPr>
        <w:t>3</w:t>
      </w:r>
    </w:p>
    <w:p w14:paraId="151969E4" w14:textId="77777777" w:rsidR="00D8044C" w:rsidRDefault="00D8044C">
      <w:pPr>
        <w:pStyle w:val="Ttulo"/>
        <w:jc w:val="both"/>
        <w:rPr>
          <w:rFonts w:ascii="Arial" w:hAnsi="Arial" w:cs="Arial"/>
          <w:b/>
          <w:sz w:val="24"/>
          <w:szCs w:val="24"/>
        </w:rPr>
      </w:pPr>
    </w:p>
    <w:p w14:paraId="151969E5" w14:textId="77777777" w:rsidR="008D6957" w:rsidRDefault="008D6957">
      <w:pPr>
        <w:pStyle w:val="Ttulo"/>
        <w:jc w:val="both"/>
        <w:rPr>
          <w:rFonts w:ascii="Arial" w:hAnsi="Arial" w:cs="Arial"/>
          <w:b/>
          <w:sz w:val="24"/>
          <w:szCs w:val="24"/>
        </w:rPr>
      </w:pPr>
    </w:p>
    <w:tbl>
      <w:tblPr>
        <w:tblW w:w="10632" w:type="dxa"/>
        <w:tblCellSpacing w:w="20" w:type="dxa"/>
        <w:tblInd w:w="12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05"/>
        <w:gridCol w:w="2705"/>
        <w:gridCol w:w="2722"/>
      </w:tblGrid>
      <w:tr w:rsidR="00050F32" w:rsidRPr="0075648B" w14:paraId="151969E7" w14:textId="77777777" w:rsidTr="00FB5CD4">
        <w:trPr>
          <w:trHeight w:val="397"/>
          <w:tblCellSpacing w:w="20" w:type="dxa"/>
        </w:trPr>
        <w:tc>
          <w:tcPr>
            <w:tcW w:w="10552" w:type="dxa"/>
            <w:gridSpan w:val="3"/>
            <w:shd w:val="clear" w:color="auto" w:fill="000000"/>
            <w:vAlign w:val="center"/>
          </w:tcPr>
          <w:p w14:paraId="151969E6" w14:textId="77777777" w:rsidR="00050F32" w:rsidRPr="0075648B" w:rsidRDefault="00050F32" w:rsidP="00D667CD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75648B">
              <w:rPr>
                <w:rFonts w:ascii="Arial" w:hAnsi="Arial" w:cs="Arial"/>
                <w:b/>
                <w:color w:val="FFFFFF"/>
                <w:sz w:val="18"/>
                <w:szCs w:val="18"/>
              </w:rPr>
              <w:t>Dados P</w:t>
            </w:r>
            <w:r w:rsidR="00D667CD" w:rsidRPr="0075648B">
              <w:rPr>
                <w:rFonts w:ascii="Arial" w:hAnsi="Arial" w:cs="Arial"/>
                <w:b/>
                <w:color w:val="FFFFFF"/>
                <w:sz w:val="18"/>
                <w:szCs w:val="18"/>
              </w:rPr>
              <w:t>rincipais</w:t>
            </w:r>
          </w:p>
        </w:tc>
      </w:tr>
      <w:tr w:rsidR="0060402D" w:rsidRPr="0075648B" w14:paraId="151969E9" w14:textId="77777777" w:rsidTr="00FB5CD4">
        <w:trPr>
          <w:trHeight w:val="397"/>
          <w:tblCellSpacing w:w="20" w:type="dxa"/>
        </w:trPr>
        <w:tc>
          <w:tcPr>
            <w:tcW w:w="10552" w:type="dxa"/>
            <w:gridSpan w:val="3"/>
            <w:vAlign w:val="center"/>
          </w:tcPr>
          <w:p w14:paraId="151969E8" w14:textId="77777777" w:rsidR="0060402D" w:rsidRPr="0075648B" w:rsidRDefault="0060402D" w:rsidP="00D37788">
            <w:pPr>
              <w:rPr>
                <w:rFonts w:ascii="Arial" w:hAnsi="Arial" w:cs="Arial"/>
                <w:sz w:val="16"/>
                <w:szCs w:val="16"/>
              </w:rPr>
            </w:pPr>
            <w:r w:rsidRPr="0075648B">
              <w:rPr>
                <w:rFonts w:ascii="Arial" w:hAnsi="Arial" w:cs="Arial"/>
                <w:sz w:val="16"/>
                <w:szCs w:val="16"/>
              </w:rPr>
              <w:t xml:space="preserve">• </w:t>
            </w:r>
            <w:r w:rsidR="00D37788">
              <w:rPr>
                <w:rFonts w:ascii="Arial" w:hAnsi="Arial" w:cs="Arial"/>
                <w:sz w:val="16"/>
                <w:szCs w:val="16"/>
              </w:rPr>
              <w:t>Proponente:</w:t>
            </w:r>
            <w:r w:rsidR="006E5E89" w:rsidRPr="0075648B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B05434" w:rsidRPr="0075648B" w14:paraId="151969EB" w14:textId="77777777" w:rsidTr="00FB5CD4">
        <w:trPr>
          <w:trHeight w:val="397"/>
          <w:tblCellSpacing w:w="20" w:type="dxa"/>
        </w:trPr>
        <w:tc>
          <w:tcPr>
            <w:tcW w:w="10552" w:type="dxa"/>
            <w:gridSpan w:val="3"/>
            <w:vAlign w:val="center"/>
          </w:tcPr>
          <w:p w14:paraId="151969EA" w14:textId="77777777" w:rsidR="00B05434" w:rsidRPr="0075648B" w:rsidRDefault="00B05434" w:rsidP="00D3778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- Link para </w:t>
            </w:r>
            <w:r>
              <w:rPr>
                <w:rFonts w:ascii="Arial" w:hAnsi="Arial" w:cs="Arial"/>
                <w:b/>
                <w:i/>
                <w:sz w:val="16"/>
                <w:szCs w:val="16"/>
              </w:rPr>
              <w:t>Currículo Lattes:</w:t>
            </w:r>
          </w:p>
        </w:tc>
      </w:tr>
      <w:tr w:rsidR="004F7A24" w:rsidRPr="0075648B" w14:paraId="151969ED" w14:textId="77777777" w:rsidTr="00C77631">
        <w:trPr>
          <w:trHeight w:val="380"/>
          <w:tblCellSpacing w:w="20" w:type="dxa"/>
        </w:trPr>
        <w:tc>
          <w:tcPr>
            <w:tcW w:w="10552" w:type="dxa"/>
            <w:gridSpan w:val="3"/>
            <w:vAlign w:val="center"/>
          </w:tcPr>
          <w:p w14:paraId="151969EC" w14:textId="77777777" w:rsidR="004F7A24" w:rsidRPr="0075648B" w:rsidRDefault="004F7A24" w:rsidP="00C77631">
            <w:pPr>
              <w:rPr>
                <w:rFonts w:ascii="Arial" w:hAnsi="Arial" w:cs="Arial"/>
                <w:sz w:val="16"/>
                <w:szCs w:val="16"/>
              </w:rPr>
            </w:pPr>
            <w:r w:rsidRPr="0075648B">
              <w:rPr>
                <w:rFonts w:ascii="Arial" w:hAnsi="Arial" w:cs="Arial"/>
                <w:sz w:val="16"/>
                <w:szCs w:val="16"/>
              </w:rPr>
              <w:t>•</w:t>
            </w:r>
            <w:r w:rsidR="00334F71">
              <w:rPr>
                <w:rFonts w:ascii="Arial" w:hAnsi="Arial" w:cs="Arial"/>
                <w:sz w:val="16"/>
                <w:szCs w:val="16"/>
              </w:rPr>
              <w:t xml:space="preserve"> Instituição: </w:t>
            </w:r>
          </w:p>
        </w:tc>
      </w:tr>
      <w:tr w:rsidR="004F7A24" w:rsidRPr="0075648B" w14:paraId="151969F1" w14:textId="77777777" w:rsidTr="00C77631">
        <w:trPr>
          <w:trHeight w:val="380"/>
          <w:tblCellSpacing w:w="20" w:type="dxa"/>
        </w:trPr>
        <w:tc>
          <w:tcPr>
            <w:tcW w:w="5145" w:type="dxa"/>
            <w:vAlign w:val="center"/>
          </w:tcPr>
          <w:p w14:paraId="151969EE" w14:textId="77777777" w:rsidR="004F7A24" w:rsidRPr="0075648B" w:rsidRDefault="004F7A24" w:rsidP="00C77631">
            <w:pPr>
              <w:rPr>
                <w:rFonts w:ascii="Arial" w:hAnsi="Arial" w:cs="Arial"/>
                <w:sz w:val="16"/>
                <w:szCs w:val="16"/>
              </w:rPr>
            </w:pPr>
            <w:r w:rsidRPr="0075648B">
              <w:rPr>
                <w:rFonts w:ascii="Arial" w:hAnsi="Arial" w:cs="Arial"/>
                <w:sz w:val="16"/>
                <w:szCs w:val="16"/>
              </w:rPr>
              <w:t xml:space="preserve">• E-mail: </w:t>
            </w:r>
          </w:p>
        </w:tc>
        <w:tc>
          <w:tcPr>
            <w:tcW w:w="2665" w:type="dxa"/>
            <w:vAlign w:val="center"/>
          </w:tcPr>
          <w:p w14:paraId="151969EF" w14:textId="77777777" w:rsidR="004F7A24" w:rsidRPr="00C31B53" w:rsidRDefault="004F7A24" w:rsidP="00C77631">
            <w:pPr>
              <w:rPr>
                <w:rFonts w:ascii="Arial" w:hAnsi="Arial" w:cs="Arial"/>
                <w:sz w:val="16"/>
                <w:szCs w:val="16"/>
              </w:rPr>
            </w:pPr>
            <w:r w:rsidRPr="0075648B">
              <w:rPr>
                <w:rFonts w:ascii="Arial" w:hAnsi="Arial" w:cs="Arial"/>
                <w:sz w:val="16"/>
                <w:szCs w:val="16"/>
              </w:rPr>
              <w:t xml:space="preserve">• Telefone: </w:t>
            </w:r>
            <w:r>
              <w:rPr>
                <w:rFonts w:ascii="Arial" w:hAnsi="Arial" w:cs="Arial"/>
                <w:sz w:val="16"/>
                <w:szCs w:val="16"/>
              </w:rPr>
              <w:t>(    )     -</w:t>
            </w:r>
          </w:p>
        </w:tc>
        <w:tc>
          <w:tcPr>
            <w:tcW w:w="2662" w:type="dxa"/>
            <w:vAlign w:val="center"/>
          </w:tcPr>
          <w:p w14:paraId="151969F0" w14:textId="77777777" w:rsidR="004F7A24" w:rsidRPr="0075648B" w:rsidRDefault="004F7A24" w:rsidP="00C77631">
            <w:pPr>
              <w:rPr>
                <w:rFonts w:ascii="Arial" w:hAnsi="Arial" w:cs="Arial"/>
                <w:sz w:val="16"/>
                <w:szCs w:val="16"/>
              </w:rPr>
            </w:pPr>
            <w:r w:rsidRPr="0075648B">
              <w:rPr>
                <w:rFonts w:ascii="Arial" w:hAnsi="Arial" w:cs="Arial"/>
                <w:sz w:val="16"/>
                <w:szCs w:val="16"/>
              </w:rPr>
              <w:t xml:space="preserve">• Celular: </w:t>
            </w:r>
            <w:r w:rsidRPr="00C31B53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31B53">
              <w:rPr>
                <w:rFonts w:ascii="Arial" w:hAnsi="Arial" w:cs="Arial"/>
                <w:sz w:val="16"/>
                <w:szCs w:val="16"/>
              </w:rPr>
              <w:t xml:space="preserve">   )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      -</w:t>
            </w:r>
          </w:p>
        </w:tc>
      </w:tr>
      <w:tr w:rsidR="00B615CB" w:rsidRPr="004F7A24" w14:paraId="151969F5" w14:textId="77777777" w:rsidTr="00FB5CD4">
        <w:trPr>
          <w:trHeight w:val="397"/>
          <w:tblCellSpacing w:w="20" w:type="dxa"/>
        </w:trPr>
        <w:tc>
          <w:tcPr>
            <w:tcW w:w="10552" w:type="dxa"/>
            <w:gridSpan w:val="3"/>
            <w:vAlign w:val="center"/>
          </w:tcPr>
          <w:p w14:paraId="151969F2" w14:textId="77777777" w:rsidR="00D728CE" w:rsidRDefault="00B05434" w:rsidP="0067181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- </w:t>
            </w:r>
            <w:r w:rsidR="00D728CE" w:rsidRPr="00D728CE">
              <w:rPr>
                <w:rFonts w:ascii="Arial" w:hAnsi="Arial" w:cs="Arial"/>
                <w:sz w:val="16"/>
                <w:szCs w:val="16"/>
              </w:rPr>
              <w:t>Título do projeto</w:t>
            </w:r>
            <w:r w:rsidR="00334F71">
              <w:rPr>
                <w:rFonts w:ascii="Arial" w:hAnsi="Arial" w:cs="Arial"/>
                <w:sz w:val="16"/>
                <w:szCs w:val="16"/>
              </w:rPr>
              <w:t xml:space="preserve"> de pesquisa</w:t>
            </w:r>
            <w:r w:rsidR="00D728CE" w:rsidRPr="00D728CE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151969F3" w14:textId="77777777" w:rsidR="00334F71" w:rsidRDefault="00334F71" w:rsidP="00671812">
            <w:pPr>
              <w:rPr>
                <w:rFonts w:ascii="Arial" w:hAnsi="Arial" w:cs="Arial"/>
                <w:sz w:val="16"/>
                <w:szCs w:val="16"/>
              </w:rPr>
            </w:pPr>
          </w:p>
          <w:p w14:paraId="151969F4" w14:textId="77777777" w:rsidR="00334F71" w:rsidRPr="00D728CE" w:rsidRDefault="00334F71" w:rsidP="0067181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51969F6" w14:textId="77777777" w:rsidR="0060402D" w:rsidRDefault="0060402D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p w14:paraId="151969F7" w14:textId="77777777" w:rsidR="007F0631" w:rsidRPr="0075648B" w:rsidRDefault="007F0631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p w14:paraId="151969F8" w14:textId="77777777" w:rsidR="003D42B2" w:rsidRPr="0075648B" w:rsidRDefault="003D42B2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tbl>
      <w:tblPr>
        <w:tblW w:w="10632" w:type="dxa"/>
        <w:tblCellSpacing w:w="20" w:type="dxa"/>
        <w:tblInd w:w="12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2"/>
      </w:tblGrid>
      <w:tr w:rsidR="003D42B2" w:rsidRPr="00772F39" w14:paraId="151969FA" w14:textId="77777777" w:rsidTr="00BD5B5C">
        <w:trPr>
          <w:trHeight w:val="380"/>
          <w:tblCellSpacing w:w="20" w:type="dxa"/>
        </w:trPr>
        <w:tc>
          <w:tcPr>
            <w:tcW w:w="10552" w:type="dxa"/>
            <w:shd w:val="clear" w:color="auto" w:fill="000000"/>
            <w:vAlign w:val="center"/>
          </w:tcPr>
          <w:p w14:paraId="151969F9" w14:textId="77777777" w:rsidR="003D42B2" w:rsidRPr="0075648B" w:rsidRDefault="003F5009" w:rsidP="00BD5B5C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Resumo para Divulgação Científica do Projeto (máx. 10 linhas)</w:t>
            </w:r>
          </w:p>
        </w:tc>
      </w:tr>
      <w:tr w:rsidR="00CA35F9" w:rsidRPr="00772F39" w14:paraId="151969FC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9FB" w14:textId="77777777" w:rsidR="00CA35F9" w:rsidRPr="0075648B" w:rsidRDefault="00CA35F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9FE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9FD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0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9FF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2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1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4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3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6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5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8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7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A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9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C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B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F5009" w:rsidRPr="00772F39" w14:paraId="15196A0E" w14:textId="77777777" w:rsidTr="00BD5B5C">
        <w:trPr>
          <w:trHeight w:val="380"/>
          <w:tblCellSpacing w:w="20" w:type="dxa"/>
        </w:trPr>
        <w:tc>
          <w:tcPr>
            <w:tcW w:w="10552" w:type="dxa"/>
            <w:vAlign w:val="center"/>
          </w:tcPr>
          <w:p w14:paraId="15196A0D" w14:textId="77777777" w:rsidR="003F5009" w:rsidRPr="0075648B" w:rsidRDefault="003F5009" w:rsidP="00CA35F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5196A0F" w14:textId="77777777" w:rsidR="003D42B2" w:rsidRDefault="003D42B2">
      <w:pPr>
        <w:pStyle w:val="Ttulo"/>
        <w:jc w:val="both"/>
        <w:rPr>
          <w:rFonts w:ascii="Arial" w:hAnsi="Arial" w:cs="Arial"/>
          <w:b/>
          <w:sz w:val="18"/>
          <w:szCs w:val="18"/>
        </w:rPr>
      </w:pPr>
    </w:p>
    <w:p w14:paraId="6BC95F4A" w14:textId="77777777" w:rsidR="00050E8E" w:rsidRDefault="00050E8E" w:rsidP="00400285">
      <w:pPr>
        <w:pStyle w:val="Ttulo"/>
        <w:jc w:val="both"/>
        <w:rPr>
          <w:rFonts w:ascii="Arial" w:hAnsi="Arial" w:cs="Arial"/>
          <w:b/>
          <w:sz w:val="18"/>
          <w:szCs w:val="18"/>
        </w:rPr>
      </w:pPr>
    </w:p>
    <w:p w14:paraId="3BD71E9A" w14:textId="77777777" w:rsidR="00400285" w:rsidRDefault="00400285" w:rsidP="00400285">
      <w:pPr>
        <w:pStyle w:val="Ttulo"/>
        <w:jc w:val="both"/>
        <w:rPr>
          <w:rFonts w:ascii="Arial" w:hAnsi="Arial" w:cs="Arial"/>
          <w:b/>
          <w:sz w:val="18"/>
          <w:szCs w:val="18"/>
        </w:rPr>
      </w:pPr>
    </w:p>
    <w:p w14:paraId="15196A10" w14:textId="77777777" w:rsidR="003D42B2" w:rsidRDefault="003D42B2">
      <w:pPr>
        <w:pStyle w:val="Ttulo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10632" w:type="dxa"/>
        <w:tblCellSpacing w:w="20" w:type="dxa"/>
        <w:tblInd w:w="12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2"/>
      </w:tblGrid>
      <w:tr w:rsidR="00586339" w:rsidRPr="00772F39" w14:paraId="15196A14" w14:textId="77777777" w:rsidTr="00B275C1">
        <w:trPr>
          <w:trHeight w:val="380"/>
          <w:tblCellSpacing w:w="20" w:type="dxa"/>
        </w:trPr>
        <w:tc>
          <w:tcPr>
            <w:tcW w:w="10552" w:type="dxa"/>
            <w:tcBorders>
              <w:right w:val="single" w:sz="4" w:space="0" w:color="auto"/>
            </w:tcBorders>
            <w:shd w:val="clear" w:color="auto" w:fill="C00000"/>
            <w:vAlign w:val="center"/>
          </w:tcPr>
          <w:p w14:paraId="15196A13" w14:textId="50B3C6C0" w:rsidR="00586339" w:rsidRPr="00586339" w:rsidRDefault="00BF759E" w:rsidP="00BD5B5C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br w:type="page"/>
            </w:r>
            <w:r w:rsidR="00586339" w:rsidRPr="00586339">
              <w:rPr>
                <w:rFonts w:ascii="Arial" w:hAnsi="Arial" w:cs="Arial"/>
                <w:b/>
                <w:color w:val="FFFFFF"/>
                <w:sz w:val="18"/>
                <w:szCs w:val="18"/>
              </w:rPr>
              <w:t>Verificação de Documentos (Não preencher – para uso exclusivo da Secretaria)</w:t>
            </w:r>
          </w:p>
        </w:tc>
      </w:tr>
      <w:tr w:rsidR="00586339" w:rsidRPr="00772F39" w14:paraId="15196A1B" w14:textId="77777777" w:rsidTr="00B275C1">
        <w:trPr>
          <w:trHeight w:val="1694"/>
          <w:tblCellSpacing w:w="20" w:type="dxa"/>
        </w:trPr>
        <w:tc>
          <w:tcPr>
            <w:tcW w:w="10552" w:type="dxa"/>
            <w:tcBorders>
              <w:top w:val="inset" w:sz="6" w:space="0" w:color="auto"/>
              <w:left w:val="nil"/>
              <w:bottom w:val="inset" w:sz="6" w:space="0" w:color="auto"/>
              <w:right w:val="single" w:sz="4" w:space="0" w:color="auto"/>
            </w:tcBorders>
            <w:vAlign w:val="center"/>
          </w:tcPr>
          <w:p w14:paraId="15196A15" w14:textId="77777777" w:rsidR="00397F5F" w:rsidRPr="0066037E" w:rsidRDefault="00397F5F" w:rsidP="00397F5F">
            <w:pPr>
              <w:pStyle w:val="Corpodetexto"/>
              <w:ind w:left="159"/>
              <w:jc w:val="left"/>
              <w:rPr>
                <w:rFonts w:ascii="Arial" w:hAnsi="Arial" w:cs="Arial"/>
                <w:b w:val="0"/>
                <w:i w:val="0"/>
                <w:sz w:val="16"/>
                <w:szCs w:val="16"/>
                <w:lang w:val="pt-BR"/>
              </w:rPr>
            </w:pPr>
          </w:p>
          <w:p w14:paraId="15196A16" w14:textId="77777777" w:rsidR="00586339" w:rsidRDefault="00397F5F" w:rsidP="00D728CE">
            <w:pPr>
              <w:pStyle w:val="Corpodetexto"/>
              <w:jc w:val="left"/>
              <w:rPr>
                <w:rFonts w:ascii="Arial" w:hAnsi="Arial" w:cs="Arial"/>
                <w:b w:val="0"/>
                <w:i w:val="0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b w:val="0"/>
                <w:i w:val="0"/>
                <w:sz w:val="16"/>
                <w:szCs w:val="16"/>
                <w:lang w:val="pt-BR"/>
              </w:rPr>
              <w:t>Projeto de Pesquisa.</w:t>
            </w:r>
            <w:r w:rsidR="00D728CE">
              <w:rPr>
                <w:rFonts w:ascii="Arial" w:hAnsi="Arial" w:cs="Arial"/>
                <w:b w:val="0"/>
                <w:i w:val="0"/>
                <w:sz w:val="16"/>
                <w:szCs w:val="16"/>
                <w:lang w:val="pt-BR"/>
              </w:rPr>
              <w:t xml:space="preserve">   (     ) ok</w:t>
            </w:r>
          </w:p>
          <w:p w14:paraId="15196A17" w14:textId="77777777" w:rsidR="00334F71" w:rsidRPr="0066037E" w:rsidRDefault="00334F71" w:rsidP="00D728CE">
            <w:pPr>
              <w:pStyle w:val="Corpodetexto"/>
              <w:jc w:val="left"/>
              <w:rPr>
                <w:rFonts w:ascii="Arial" w:hAnsi="Arial" w:cs="Arial"/>
                <w:b w:val="0"/>
                <w:i w:val="0"/>
                <w:sz w:val="16"/>
                <w:szCs w:val="16"/>
                <w:lang w:val="pt-BR"/>
              </w:rPr>
            </w:pPr>
          </w:p>
          <w:p w14:paraId="25ADBC31" w14:textId="04855673" w:rsidR="003C5258" w:rsidRDefault="004F7A24" w:rsidP="00334F7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D728CE">
              <w:rPr>
                <w:rFonts w:ascii="Arial" w:hAnsi="Arial" w:cs="Arial"/>
                <w:sz w:val="16"/>
                <w:szCs w:val="16"/>
              </w:rPr>
              <w:t xml:space="preserve">Grupo de Pesquisa credenciado no Programa de Oncobiologia: indicar um dos </w:t>
            </w:r>
            <w:r w:rsidR="00FA10FA">
              <w:rPr>
                <w:rFonts w:ascii="Arial" w:hAnsi="Arial" w:cs="Arial"/>
                <w:sz w:val="16"/>
                <w:szCs w:val="16"/>
              </w:rPr>
              <w:t>5</w:t>
            </w:r>
            <w:r w:rsidR="003C5258">
              <w:rPr>
                <w:rFonts w:ascii="Arial" w:hAnsi="Arial" w:cs="Arial"/>
                <w:sz w:val="16"/>
                <w:szCs w:val="16"/>
              </w:rPr>
              <w:t xml:space="preserve">6 relacionados em </w:t>
            </w:r>
            <w:hyperlink r:id="rId11" w:history="1">
              <w:r w:rsidR="003C5258" w:rsidRPr="00E168C6">
                <w:rPr>
                  <w:rStyle w:val="Hiperligao"/>
                  <w:rFonts w:ascii="Arial" w:hAnsi="Arial" w:cs="Arial"/>
                  <w:sz w:val="16"/>
                  <w:szCs w:val="16"/>
                </w:rPr>
                <w:t>https://www.programadeoncobiologia.com.br/grupos-de-pesquisa</w:t>
              </w:r>
            </w:hyperlink>
          </w:p>
          <w:p w14:paraId="2472477E" w14:textId="0A52398C" w:rsidR="003C5258" w:rsidRPr="003C5258" w:rsidRDefault="003C5258" w:rsidP="00334F7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09E4554" w14:textId="77777777" w:rsidR="003C5258" w:rsidRDefault="003C5258" w:rsidP="00334F7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5196A19" w14:textId="77777777" w:rsidR="00334F71" w:rsidRDefault="00334F71" w:rsidP="00334F7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5196A1A" w14:textId="77777777" w:rsidR="00397F5F" w:rsidRPr="00586339" w:rsidRDefault="004F7A24" w:rsidP="00334F71">
            <w:pPr>
              <w:jc w:val="both"/>
              <w:rPr>
                <w:rFonts w:ascii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k para </w:t>
            </w:r>
            <w:r w:rsidR="00B05434">
              <w:rPr>
                <w:rFonts w:ascii="Arial" w:hAnsi="Arial" w:cs="Arial"/>
                <w:b/>
                <w:i/>
                <w:sz w:val="16"/>
                <w:szCs w:val="16"/>
              </w:rPr>
              <w:t>Currículo Lattes.  (    ) ok</w:t>
            </w:r>
          </w:p>
        </w:tc>
      </w:tr>
    </w:tbl>
    <w:p w14:paraId="15196A1C" w14:textId="77777777" w:rsidR="00586339" w:rsidRDefault="00586339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p w14:paraId="15196A1D" w14:textId="77777777" w:rsidR="00772F39" w:rsidRDefault="00772F39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p w14:paraId="15196A1E" w14:textId="77777777" w:rsidR="008D6957" w:rsidRDefault="008D6957">
      <w:pPr>
        <w:pStyle w:val="Ttulo"/>
        <w:jc w:val="both"/>
        <w:rPr>
          <w:rFonts w:ascii="Arial" w:hAnsi="Arial" w:cs="Arial"/>
          <w:b/>
          <w:sz w:val="16"/>
          <w:szCs w:val="16"/>
        </w:rPr>
      </w:pPr>
    </w:p>
    <w:sectPr w:rsidR="008D6957" w:rsidSect="000831BD">
      <w:headerReference w:type="default" r:id="rId12"/>
      <w:pgSz w:w="11907" w:h="16839" w:code="9"/>
      <w:pgMar w:top="284" w:right="720" w:bottom="284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F885" w14:textId="77777777" w:rsidR="005B1AAE" w:rsidRDefault="005B1AAE" w:rsidP="00AD7951">
      <w:r>
        <w:separator/>
      </w:r>
    </w:p>
  </w:endnote>
  <w:endnote w:type="continuationSeparator" w:id="0">
    <w:p w14:paraId="40BF0080" w14:textId="77777777" w:rsidR="005B1AAE" w:rsidRDefault="005B1AAE" w:rsidP="00AD7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FBA21" w14:textId="77777777" w:rsidR="005B1AAE" w:rsidRDefault="005B1AAE" w:rsidP="00AD7951">
      <w:r>
        <w:separator/>
      </w:r>
    </w:p>
  </w:footnote>
  <w:footnote w:type="continuationSeparator" w:id="0">
    <w:p w14:paraId="57770361" w14:textId="77777777" w:rsidR="005B1AAE" w:rsidRDefault="005B1AAE" w:rsidP="00AD7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96A25" w14:textId="77777777" w:rsidR="00AD7951" w:rsidRDefault="00AD795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0E46"/>
    <w:multiLevelType w:val="hybridMultilevel"/>
    <w:tmpl w:val="F52A034A"/>
    <w:lvl w:ilvl="0" w:tplc="A086B96E">
      <w:start w:val="1"/>
      <w:numFmt w:val="bullet"/>
      <w:lvlText w:val=""/>
      <w:lvlJc w:val="left"/>
      <w:pPr>
        <w:ind w:left="720" w:hanging="360"/>
      </w:pPr>
      <w:rPr>
        <w:rFonts w:ascii="Arial" w:hAnsi="Arial" w:cs="Arial" w:hint="default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22D7D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A6C36FB"/>
    <w:multiLevelType w:val="hybridMultilevel"/>
    <w:tmpl w:val="997819D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E74774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4C4F3EA6"/>
    <w:multiLevelType w:val="hybridMultilevel"/>
    <w:tmpl w:val="43CC59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763D8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5E361781"/>
    <w:multiLevelType w:val="hybridMultilevel"/>
    <w:tmpl w:val="EE4A10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E76E1"/>
    <w:multiLevelType w:val="hybridMultilevel"/>
    <w:tmpl w:val="00F4E8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A48718">
      <w:numFmt w:val="bullet"/>
      <w:lvlText w:val="•"/>
      <w:lvlJc w:val="left"/>
      <w:pPr>
        <w:ind w:left="1455" w:hanging="375"/>
      </w:pPr>
      <w:rPr>
        <w:rFonts w:ascii="Arial" w:eastAsia="Times New Roman" w:hAnsi="Arial" w:cs="Aria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017714">
    <w:abstractNumId w:val="5"/>
  </w:num>
  <w:num w:numId="2" w16cid:durableId="276523392">
    <w:abstractNumId w:val="1"/>
  </w:num>
  <w:num w:numId="3" w16cid:durableId="2144227468">
    <w:abstractNumId w:val="3"/>
  </w:num>
  <w:num w:numId="4" w16cid:durableId="2083982375">
    <w:abstractNumId w:val="2"/>
  </w:num>
  <w:num w:numId="5" w16cid:durableId="662199245">
    <w:abstractNumId w:val="4"/>
  </w:num>
  <w:num w:numId="6" w16cid:durableId="1206988332">
    <w:abstractNumId w:val="0"/>
  </w:num>
  <w:num w:numId="7" w16cid:durableId="1169364542">
    <w:abstractNumId w:val="6"/>
  </w:num>
  <w:num w:numId="8" w16cid:durableId="12323027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tTAzNzW0NDIxNjJV0lEKTi0uzszPAykwqQUAttGMbywAAAA="/>
  </w:docVars>
  <w:rsids>
    <w:rsidRoot w:val="00022B1E"/>
    <w:rsid w:val="00002C96"/>
    <w:rsid w:val="00007EC0"/>
    <w:rsid w:val="00022B1E"/>
    <w:rsid w:val="00032991"/>
    <w:rsid w:val="0003339E"/>
    <w:rsid w:val="00036970"/>
    <w:rsid w:val="0004562B"/>
    <w:rsid w:val="0004665E"/>
    <w:rsid w:val="000476D5"/>
    <w:rsid w:val="00050E8E"/>
    <w:rsid w:val="00050F32"/>
    <w:rsid w:val="00066802"/>
    <w:rsid w:val="00070B1F"/>
    <w:rsid w:val="00071E16"/>
    <w:rsid w:val="00071E43"/>
    <w:rsid w:val="00080E33"/>
    <w:rsid w:val="000831BD"/>
    <w:rsid w:val="00087F4E"/>
    <w:rsid w:val="000925C9"/>
    <w:rsid w:val="000A5CF0"/>
    <w:rsid w:val="000C4837"/>
    <w:rsid w:val="000E2F31"/>
    <w:rsid w:val="000F39FF"/>
    <w:rsid w:val="00123FE5"/>
    <w:rsid w:val="00135363"/>
    <w:rsid w:val="00156F67"/>
    <w:rsid w:val="00161063"/>
    <w:rsid w:val="00163D83"/>
    <w:rsid w:val="00165DF5"/>
    <w:rsid w:val="001669FC"/>
    <w:rsid w:val="001814AA"/>
    <w:rsid w:val="001B0481"/>
    <w:rsid w:val="001B1EE4"/>
    <w:rsid w:val="001B4DA5"/>
    <w:rsid w:val="001E5204"/>
    <w:rsid w:val="001F1322"/>
    <w:rsid w:val="001F6856"/>
    <w:rsid w:val="001F6C9E"/>
    <w:rsid w:val="00201DEC"/>
    <w:rsid w:val="00205500"/>
    <w:rsid w:val="0021568D"/>
    <w:rsid w:val="00272C71"/>
    <w:rsid w:val="00275543"/>
    <w:rsid w:val="002823A3"/>
    <w:rsid w:val="002840DC"/>
    <w:rsid w:val="002849CC"/>
    <w:rsid w:val="00287AD6"/>
    <w:rsid w:val="00295C5E"/>
    <w:rsid w:val="002D26AD"/>
    <w:rsid w:val="003019FE"/>
    <w:rsid w:val="003262E2"/>
    <w:rsid w:val="00334F71"/>
    <w:rsid w:val="0035152A"/>
    <w:rsid w:val="00352E6C"/>
    <w:rsid w:val="003706C1"/>
    <w:rsid w:val="00371FFA"/>
    <w:rsid w:val="00376ECF"/>
    <w:rsid w:val="00391A52"/>
    <w:rsid w:val="00397F5F"/>
    <w:rsid w:val="003A39F4"/>
    <w:rsid w:val="003B63F5"/>
    <w:rsid w:val="003C5258"/>
    <w:rsid w:val="003D14FC"/>
    <w:rsid w:val="003D42B2"/>
    <w:rsid w:val="003E1AB3"/>
    <w:rsid w:val="003E1F78"/>
    <w:rsid w:val="003F5009"/>
    <w:rsid w:val="00400285"/>
    <w:rsid w:val="004033A1"/>
    <w:rsid w:val="004067F3"/>
    <w:rsid w:val="00444B67"/>
    <w:rsid w:val="004702FB"/>
    <w:rsid w:val="00492F46"/>
    <w:rsid w:val="004A3EA5"/>
    <w:rsid w:val="004B3182"/>
    <w:rsid w:val="004C4616"/>
    <w:rsid w:val="004F7A24"/>
    <w:rsid w:val="00500E51"/>
    <w:rsid w:val="00512D23"/>
    <w:rsid w:val="005173AE"/>
    <w:rsid w:val="00522051"/>
    <w:rsid w:val="00527269"/>
    <w:rsid w:val="0053548E"/>
    <w:rsid w:val="00551C65"/>
    <w:rsid w:val="00580AB9"/>
    <w:rsid w:val="00586339"/>
    <w:rsid w:val="005A7AC9"/>
    <w:rsid w:val="005A7CD3"/>
    <w:rsid w:val="005B02F0"/>
    <w:rsid w:val="005B1AAE"/>
    <w:rsid w:val="005D66EF"/>
    <w:rsid w:val="005F28A9"/>
    <w:rsid w:val="005F6672"/>
    <w:rsid w:val="0060402D"/>
    <w:rsid w:val="00626B96"/>
    <w:rsid w:val="00627A10"/>
    <w:rsid w:val="006333E5"/>
    <w:rsid w:val="0065429C"/>
    <w:rsid w:val="00656A7E"/>
    <w:rsid w:val="0066037E"/>
    <w:rsid w:val="00660AC4"/>
    <w:rsid w:val="00671812"/>
    <w:rsid w:val="00681709"/>
    <w:rsid w:val="00681C1A"/>
    <w:rsid w:val="00686BD4"/>
    <w:rsid w:val="006A1811"/>
    <w:rsid w:val="006A48AD"/>
    <w:rsid w:val="006C19EE"/>
    <w:rsid w:val="006E5E89"/>
    <w:rsid w:val="006E639F"/>
    <w:rsid w:val="006F096E"/>
    <w:rsid w:val="006F1209"/>
    <w:rsid w:val="006F514C"/>
    <w:rsid w:val="00711FDE"/>
    <w:rsid w:val="00716AD3"/>
    <w:rsid w:val="007234D8"/>
    <w:rsid w:val="00726616"/>
    <w:rsid w:val="00726D06"/>
    <w:rsid w:val="00730C6A"/>
    <w:rsid w:val="0073616D"/>
    <w:rsid w:val="0075088A"/>
    <w:rsid w:val="00750CD5"/>
    <w:rsid w:val="00754896"/>
    <w:rsid w:val="0075648B"/>
    <w:rsid w:val="007638D6"/>
    <w:rsid w:val="0076643C"/>
    <w:rsid w:val="00772F39"/>
    <w:rsid w:val="00776690"/>
    <w:rsid w:val="00785C59"/>
    <w:rsid w:val="007C193B"/>
    <w:rsid w:val="007E1824"/>
    <w:rsid w:val="007E1AB7"/>
    <w:rsid w:val="007E7F14"/>
    <w:rsid w:val="007F0631"/>
    <w:rsid w:val="007F2077"/>
    <w:rsid w:val="007F6AF2"/>
    <w:rsid w:val="00833FE8"/>
    <w:rsid w:val="00836803"/>
    <w:rsid w:val="00855EE1"/>
    <w:rsid w:val="008626BA"/>
    <w:rsid w:val="008677D6"/>
    <w:rsid w:val="0087643B"/>
    <w:rsid w:val="00890428"/>
    <w:rsid w:val="008A4F3E"/>
    <w:rsid w:val="008D6957"/>
    <w:rsid w:val="008E7C38"/>
    <w:rsid w:val="00903CFC"/>
    <w:rsid w:val="00904D23"/>
    <w:rsid w:val="0090698B"/>
    <w:rsid w:val="00920DC2"/>
    <w:rsid w:val="009268C9"/>
    <w:rsid w:val="00940590"/>
    <w:rsid w:val="00947F03"/>
    <w:rsid w:val="0097264B"/>
    <w:rsid w:val="00973F8D"/>
    <w:rsid w:val="00990A51"/>
    <w:rsid w:val="0099498F"/>
    <w:rsid w:val="009A2432"/>
    <w:rsid w:val="009A6958"/>
    <w:rsid w:val="009B4B42"/>
    <w:rsid w:val="009E28A6"/>
    <w:rsid w:val="009E2A4B"/>
    <w:rsid w:val="009E4E51"/>
    <w:rsid w:val="009F4E68"/>
    <w:rsid w:val="009F555E"/>
    <w:rsid w:val="009F7FA8"/>
    <w:rsid w:val="00A17B2A"/>
    <w:rsid w:val="00A270DE"/>
    <w:rsid w:val="00A324FA"/>
    <w:rsid w:val="00A415F7"/>
    <w:rsid w:val="00A47E4C"/>
    <w:rsid w:val="00A77FA6"/>
    <w:rsid w:val="00A80295"/>
    <w:rsid w:val="00A90B4D"/>
    <w:rsid w:val="00AD2E74"/>
    <w:rsid w:val="00AD2FBF"/>
    <w:rsid w:val="00AD7951"/>
    <w:rsid w:val="00AE0871"/>
    <w:rsid w:val="00AE265C"/>
    <w:rsid w:val="00AF2066"/>
    <w:rsid w:val="00AF2364"/>
    <w:rsid w:val="00B05434"/>
    <w:rsid w:val="00B061C7"/>
    <w:rsid w:val="00B275C1"/>
    <w:rsid w:val="00B615CB"/>
    <w:rsid w:val="00B66DD6"/>
    <w:rsid w:val="00B8323A"/>
    <w:rsid w:val="00B92E62"/>
    <w:rsid w:val="00B953BA"/>
    <w:rsid w:val="00BB0C50"/>
    <w:rsid w:val="00BD2991"/>
    <w:rsid w:val="00BD5B5C"/>
    <w:rsid w:val="00BE38A5"/>
    <w:rsid w:val="00BF759E"/>
    <w:rsid w:val="00C047A7"/>
    <w:rsid w:val="00C057CE"/>
    <w:rsid w:val="00C22861"/>
    <w:rsid w:val="00C24FE6"/>
    <w:rsid w:val="00C31B53"/>
    <w:rsid w:val="00C342AE"/>
    <w:rsid w:val="00C5143E"/>
    <w:rsid w:val="00C5189D"/>
    <w:rsid w:val="00C63D16"/>
    <w:rsid w:val="00C711D6"/>
    <w:rsid w:val="00C744BE"/>
    <w:rsid w:val="00C934C7"/>
    <w:rsid w:val="00CA35F9"/>
    <w:rsid w:val="00CB5E98"/>
    <w:rsid w:val="00CF7B26"/>
    <w:rsid w:val="00D104EC"/>
    <w:rsid w:val="00D27734"/>
    <w:rsid w:val="00D35EC8"/>
    <w:rsid w:val="00D37788"/>
    <w:rsid w:val="00D667CD"/>
    <w:rsid w:val="00D728CE"/>
    <w:rsid w:val="00D75F51"/>
    <w:rsid w:val="00D8044C"/>
    <w:rsid w:val="00D82277"/>
    <w:rsid w:val="00D83B8C"/>
    <w:rsid w:val="00D92CBE"/>
    <w:rsid w:val="00DE3F34"/>
    <w:rsid w:val="00E04BFB"/>
    <w:rsid w:val="00E126C4"/>
    <w:rsid w:val="00E40A1B"/>
    <w:rsid w:val="00E41332"/>
    <w:rsid w:val="00E46F14"/>
    <w:rsid w:val="00E6303C"/>
    <w:rsid w:val="00E66CE6"/>
    <w:rsid w:val="00E72384"/>
    <w:rsid w:val="00E7454F"/>
    <w:rsid w:val="00E804EE"/>
    <w:rsid w:val="00E84F84"/>
    <w:rsid w:val="00E870D9"/>
    <w:rsid w:val="00E9733C"/>
    <w:rsid w:val="00EA1470"/>
    <w:rsid w:val="00EB03BC"/>
    <w:rsid w:val="00EB0D3A"/>
    <w:rsid w:val="00EC263A"/>
    <w:rsid w:val="00EC4D3F"/>
    <w:rsid w:val="00EC7FF5"/>
    <w:rsid w:val="00ED023E"/>
    <w:rsid w:val="00ED4D37"/>
    <w:rsid w:val="00ED6B46"/>
    <w:rsid w:val="00EF0245"/>
    <w:rsid w:val="00F14B4C"/>
    <w:rsid w:val="00F1790D"/>
    <w:rsid w:val="00F314B9"/>
    <w:rsid w:val="00F46093"/>
    <w:rsid w:val="00F53F08"/>
    <w:rsid w:val="00F57BB5"/>
    <w:rsid w:val="00F64AC5"/>
    <w:rsid w:val="00F760BB"/>
    <w:rsid w:val="00FA10FA"/>
    <w:rsid w:val="00FB5CD4"/>
    <w:rsid w:val="00FD178A"/>
    <w:rsid w:val="00FD3159"/>
    <w:rsid w:val="00FD542E"/>
    <w:rsid w:val="00FF00F1"/>
    <w:rsid w:val="00FF3405"/>
    <w:rsid w:val="00FF3ADF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1969DD"/>
  <w15:docId w15:val="{BF3BA596-ECB3-4448-AA8D-4CA49981D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sz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sz w:val="28"/>
    </w:rPr>
  </w:style>
  <w:style w:type="paragraph" w:styleId="Corpodetexto">
    <w:name w:val="Body Text"/>
    <w:basedOn w:val="Normal"/>
    <w:pPr>
      <w:jc w:val="both"/>
    </w:pPr>
    <w:rPr>
      <w:b/>
      <w:i/>
      <w:sz w:val="24"/>
      <w:lang w:val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002C96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002C96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rsid w:val="00FF5F3F"/>
    <w:pPr>
      <w:tabs>
        <w:tab w:val="center" w:pos="4419"/>
        <w:tab w:val="right" w:pos="8838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F5F3F"/>
  </w:style>
  <w:style w:type="paragraph" w:styleId="Rodap">
    <w:name w:val="footer"/>
    <w:basedOn w:val="Normal"/>
    <w:link w:val="RodapCarter"/>
    <w:uiPriority w:val="99"/>
    <w:unhideWhenUsed/>
    <w:rsid w:val="00AD7951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AD7951"/>
  </w:style>
  <w:style w:type="table" w:styleId="TabelacomGrelha">
    <w:name w:val="Table Grid"/>
    <w:basedOn w:val="Tabelanormal"/>
    <w:uiPriority w:val="59"/>
    <w:rsid w:val="00512D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uiPriority w:val="99"/>
    <w:unhideWhenUsed/>
    <w:rsid w:val="00626B9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26B96"/>
    <w:pPr>
      <w:spacing w:before="100" w:beforeAutospacing="1" w:after="100" w:afterAutospacing="1"/>
    </w:pPr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D72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ogramadeoncobiologia.com.br/grupos-de-pesquisa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A1B13-DDC0-40C7-B009-A99E530B8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outorado - Formulário de Inscrição</vt:lpstr>
    </vt:vector>
  </TitlesOfParts>
  <Company>Pós-Graduação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utorado - Formulário de Inscrição</dc:title>
  <dc:creator>Pós-graduação em Química Biológica</dc:creator>
  <cp:lastModifiedBy>Pedro Costa</cp:lastModifiedBy>
  <cp:revision>2</cp:revision>
  <cp:lastPrinted>2015-06-23T15:10:00Z</cp:lastPrinted>
  <dcterms:created xsi:type="dcterms:W3CDTF">2023-09-06T13:23:00Z</dcterms:created>
  <dcterms:modified xsi:type="dcterms:W3CDTF">2023-09-0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c6e99dcf73097bb2777857e3598a5b2c9dc4dd993b859cad1620190e82eee4</vt:lpwstr>
  </property>
</Properties>
</file>